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7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0-12-22T10:12:51Z</dcterms:created>
  <dcterms:modified xsi:type="dcterms:W3CDTF">2020-12-22T10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ing-social-media-account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